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FE7196" w:rsidR="003E2A3C" w:rsidRDefault="00A61A36" w:rsidP="00A61A36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>
        <w:rPr>
          <w:rFonts w:eastAsiaTheme="majorEastAsia" w:cstheme="majorBidi"/>
          <w:b/>
          <w:color w:val="642D08"/>
          <w:sz w:val="40"/>
          <w:szCs w:val="32"/>
        </w:rPr>
        <w:t>More Exercises</w:t>
      </w:r>
    </w:p>
    <w:p w14:paraId="6A58405C" w14:textId="245B0F51" w:rsidR="00FA53E3" w:rsidRPr="00FA53E3" w:rsidRDefault="00FA53E3" w:rsidP="00FA53E3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with exercise and homework for the </w:t>
      </w:r>
      <w:hyperlink r:id="rId11" w:history="1">
        <w:r>
          <w:rPr>
            <w:rStyle w:val="a9"/>
            <w:rFonts w:cs="Calibri"/>
            <w:sz w:val="24"/>
            <w:szCs w:val="24"/>
          </w:rPr>
          <w:t>"JS</w:t>
        </w:r>
        <w:r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>
          <w:rPr>
            <w:rStyle w:val="a9"/>
            <w:rFonts w:cs="Calibri"/>
            <w:sz w:val="24"/>
            <w:szCs w:val="24"/>
          </w:rPr>
          <w:t xml:space="preserve">Front-End" Course @ </w:t>
        </w:r>
        <w:r>
          <w:rPr>
            <w:rStyle w:val="a9"/>
            <w:rFonts w:cs="Calibri"/>
            <w:noProof/>
            <w:sz w:val="24"/>
            <w:szCs w:val="24"/>
          </w:rPr>
          <w:t>SoftUni</w:t>
        </w:r>
        <w:r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1752A4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1752A4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0} is valid</w:t>
            </w:r>
          </w:p>
          <w:p w14:paraId="277AF468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0, 4} to {0, 0} is valid</w:t>
            </w:r>
          </w:p>
          <w:p w14:paraId="32FEF7F9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0101DD6D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3F9852AC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I, HOW, ARE, YOU</w:t>
            </w:r>
          </w:p>
          <w:p w14:paraId="6F737DEC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740CF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ELLO</w:t>
            </w:r>
          </w:p>
          <w:p w14:paraId="3100838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ac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3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ac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610FBA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1F08CFEA" w14:textId="77777777" w:rsidR="00A61A36" w:rsidRPr="005D53D4" w:rsidRDefault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301D0DAA" w14:textId="77777777" w:rsidR="00A61A36" w:rsidRDefault="00A61A36" w:rsidP="00A61A36">
      <w:pPr>
        <w:contextualSpacing/>
        <w:rPr>
          <w:noProof/>
        </w:rPr>
      </w:pPr>
    </w:p>
    <w:p w14:paraId="65A1FB70" w14:textId="77777777" w:rsidR="00A61A36" w:rsidRDefault="00A61A36" w:rsidP="00A61A36">
      <w:pPr>
        <w:contextualSpacing/>
        <w:rPr>
          <w:noProof/>
        </w:rPr>
      </w:pPr>
    </w:p>
    <w:p w14:paraId="1237D8DF" w14:textId="77777777" w:rsidR="00A61A36" w:rsidRDefault="00A61A36" w:rsidP="00A61A36">
      <w:pPr>
        <w:contextualSpacing/>
        <w:rPr>
          <w:noProof/>
        </w:rPr>
      </w:pPr>
    </w:p>
    <w:p w14:paraId="0387AD0B" w14:textId="77777777" w:rsidR="00A61A36" w:rsidRDefault="00A61A36" w:rsidP="00A61A36">
      <w:pPr>
        <w:contextualSpacing/>
        <w:rPr>
          <w:noProof/>
        </w:rPr>
      </w:pPr>
    </w:p>
    <w:p w14:paraId="07064429" w14:textId="77777777" w:rsidR="00A61A36" w:rsidRPr="00610FBA" w:rsidRDefault="00A61A36" w:rsidP="00A61A36">
      <w:pPr>
        <w:contextualSpacing/>
        <w:rPr>
          <w:noProof/>
          <w:lang w:val="bg-BG"/>
        </w:rPr>
      </w:pPr>
    </w:p>
    <w:p w14:paraId="16717F1C" w14:textId="77777777" w:rsidR="00A61A36" w:rsidRPr="005D53D4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7F720D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5588B79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08383146" w14:textId="77777777" w:rsidR="00A61A36" w:rsidRPr="00610FBA" w:rsidRDefault="00A61A36" w:rsidP="00A61A36">
      <w:pPr>
        <w:rPr>
          <w:lang w:val="bg-BG"/>
        </w:rPr>
      </w:pPr>
    </w:p>
    <w:p w14:paraId="6EC707DE" w14:textId="76DEE279" w:rsidR="00A61A36" w:rsidRPr="00610FBA" w:rsidRDefault="00A61A36">
      <w:pPr>
        <w:pStyle w:val="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rPr>
          <w:lang w:val="bg-BG"/>
        </w:rPr>
        <w:lastRenderedPageBreak/>
        <w:t xml:space="preserve"> </w:t>
      </w:r>
      <w:r w:rsidRPr="00610FBA">
        <w:t xml:space="preserve">Constraints </w:t>
      </w:r>
    </w:p>
    <w:p w14:paraId="4279F9A8" w14:textId="77777777" w:rsidR="00A61A36" w:rsidRPr="00610FBA" w:rsidRDefault="00A61A36">
      <w:pPr>
        <w:pStyle w:val="ac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5C6B6949" w14:textId="77777777" w:rsidR="00A61A36" w:rsidRPr="00610FBA" w:rsidRDefault="00A61A36" w:rsidP="00A61A36">
      <w:pPr>
        <w:pStyle w:val="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640502">
      <w:pPr>
        <w:rPr>
          <w:lang w:val="bg-BG"/>
        </w:rPr>
      </w:pPr>
    </w:p>
    <w:sectPr w:rsidR="00640502" w:rsidRPr="00A61A3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505F4" w14:textId="77777777" w:rsidR="00716E33" w:rsidRDefault="00716E33" w:rsidP="008068A2">
      <w:pPr>
        <w:spacing w:after="0" w:line="240" w:lineRule="auto"/>
      </w:pPr>
      <w:r>
        <w:separator/>
      </w:r>
    </w:p>
  </w:endnote>
  <w:endnote w:type="continuationSeparator" w:id="0">
    <w:p w14:paraId="76433E5B" w14:textId="77777777" w:rsidR="00716E33" w:rsidRDefault="00716E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C867D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40C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40C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C867D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40C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40C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496E1" w14:textId="77777777" w:rsidR="00716E33" w:rsidRDefault="00716E33" w:rsidP="008068A2">
      <w:pPr>
        <w:spacing w:after="0" w:line="240" w:lineRule="auto"/>
      </w:pPr>
      <w:r>
        <w:separator/>
      </w:r>
    </w:p>
  </w:footnote>
  <w:footnote w:type="continuationSeparator" w:id="0">
    <w:p w14:paraId="67DA3776" w14:textId="77777777" w:rsidR="00716E33" w:rsidRDefault="00716E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9536425">
    <w:abstractNumId w:val="5"/>
  </w:num>
  <w:num w:numId="2" w16cid:durableId="1692099567">
    <w:abstractNumId w:val="2"/>
  </w:num>
  <w:num w:numId="3" w16cid:durableId="1118917000">
    <w:abstractNumId w:val="9"/>
  </w:num>
  <w:num w:numId="4" w16cid:durableId="1552963869">
    <w:abstractNumId w:val="0"/>
  </w:num>
  <w:num w:numId="5" w16cid:durableId="1368411423">
    <w:abstractNumId w:val="12"/>
  </w:num>
  <w:num w:numId="6" w16cid:durableId="602762544">
    <w:abstractNumId w:val="3"/>
  </w:num>
  <w:num w:numId="7" w16cid:durableId="1793669495">
    <w:abstractNumId w:val="8"/>
  </w:num>
  <w:num w:numId="8" w16cid:durableId="2058165387">
    <w:abstractNumId w:val="1"/>
  </w:num>
  <w:num w:numId="9" w16cid:durableId="462626582">
    <w:abstractNumId w:val="4"/>
  </w:num>
  <w:num w:numId="10" w16cid:durableId="1278754731">
    <w:abstractNumId w:val="10"/>
  </w:num>
  <w:num w:numId="11" w16cid:durableId="1619217045">
    <w:abstractNumId w:val="7"/>
  </w:num>
  <w:num w:numId="12" w16cid:durableId="988170412">
    <w:abstractNumId w:val="6"/>
  </w:num>
  <w:num w:numId="13" w16cid:durableId="965040405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rAUA+FgAYy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E33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6DE2"/>
    <w:rsid w:val="00A70227"/>
    <w:rsid w:val="00A740C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95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F3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Web/JavaScript/Guide/Regular_Express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19C4B0-7834-4E26-8633-D6E8046B3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57</Words>
  <Characters>489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23-04-24T09:12:00Z</cp:lastPrinted>
  <dcterms:created xsi:type="dcterms:W3CDTF">2023-10-26T15:39:00Z</dcterms:created>
  <dcterms:modified xsi:type="dcterms:W3CDTF">2023-10-26T15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